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7A0A" w:rsidRPr="00936F04" w:rsidRDefault="00F57A0A" w:rsidP="00F57A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936F04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3</w:t>
      </w:r>
    </w:p>
    <w:p w:rsidR="00F57A0A" w:rsidRPr="00936F04" w:rsidRDefault="00F57A0A" w:rsidP="00F57A0A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18"/>
          <w:szCs w:val="18"/>
          <w:lang w:eastAsia="pl-PL"/>
        </w:rPr>
        <w:t>do warunków i trybu rekrutacji do Szkoły Dokto</w:t>
      </w:r>
      <w:r w:rsidR="00C06FE7" w:rsidRPr="00936F04">
        <w:rPr>
          <w:rFonts w:ascii="Calibri" w:eastAsia="Times New Roman" w:hAnsi="Calibri" w:cs="Times New Roman"/>
          <w:sz w:val="18"/>
          <w:szCs w:val="18"/>
          <w:lang w:eastAsia="pl-PL"/>
        </w:rPr>
        <w:t>rskiej UMP - rok akademicki 2020/2021</w:t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                       </w:t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18"/>
          <w:szCs w:val="18"/>
          <w:lang w:eastAsia="pl-PL"/>
        </w:rPr>
        <w:t>(</w:t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stopień/tytuł naukowy, imię i nazwisko oświadczającego) </w:t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miejsce pracy – Jednostka UMP)</w:t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telefon kontaktowy, e-mail)</w:t>
      </w: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b/>
          <w:sz w:val="24"/>
          <w:szCs w:val="24"/>
          <w:lang w:eastAsia="pl-PL"/>
        </w:rPr>
        <w:t>SZKOŁA DOKTORSKA PROWADZONA PRZEZ UNIWERSYTET MEDYCZNY</w:t>
      </w: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b/>
          <w:sz w:val="24"/>
          <w:szCs w:val="24"/>
          <w:lang w:eastAsia="pl-PL"/>
        </w:rPr>
        <w:t>IM. KAROLA MARCINKOWSKIEGO W POZNANIU</w:t>
      </w: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OŚWIADCZENIE </w:t>
      </w: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b/>
          <w:sz w:val="24"/>
          <w:szCs w:val="24"/>
          <w:lang w:eastAsia="pl-PL"/>
        </w:rPr>
        <w:t>nauczyciela akademickiego przewidzianego na promotora o zgodzie na objęcie opieką naukową kandydata po jego zakwalifikowaniu się do przyjęcia do szkoły doktorskiej</w:t>
      </w: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:rsidR="00F57A0A" w:rsidRPr="00936F04" w:rsidRDefault="00F57A0A" w:rsidP="005366F0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Wyrażam zgodę na objęcie obowiązków promotora pracy doktorski</w:t>
      </w:r>
      <w:bookmarkStart w:id="0" w:name="_GoBack"/>
      <w:bookmarkEnd w:id="0"/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ej Pani/Pana ......................................................................................., która/który wnioskuje o przyjęcie  do Szkoły Doktorskiej Uniwersytetu Medycznego </w:t>
      </w:r>
      <w:r w:rsidRPr="00936F04">
        <w:rPr>
          <w:rFonts w:ascii="Calibri" w:eastAsia="Times New Roman" w:hAnsi="Calibri" w:cs="Calibri"/>
          <w:sz w:val="24"/>
          <w:szCs w:val="24"/>
          <w:lang w:eastAsia="pl-PL"/>
        </w:rPr>
        <w:t>im. K. Marcinkowskiego w Poznaniu.</w:t>
      </w:r>
    </w:p>
    <w:p w:rsidR="00F57A0A" w:rsidRPr="00936F04" w:rsidRDefault="00F57A0A" w:rsidP="005366F0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936F04">
        <w:rPr>
          <w:rFonts w:ascii="Calibri" w:eastAsia="Times New Roman" w:hAnsi="Calibri" w:cs="Calibri"/>
          <w:sz w:val="24"/>
          <w:szCs w:val="24"/>
          <w:lang w:eastAsia="pl-PL"/>
        </w:rPr>
        <w:t>Praca naukowa i dydaktyczna prowadzona będzie w .................................................................</w:t>
      </w:r>
    </w:p>
    <w:p w:rsidR="00F57A0A" w:rsidRPr="00936F04" w:rsidRDefault="00F57A0A" w:rsidP="005366F0">
      <w:pPr>
        <w:spacing w:after="0" w:line="340" w:lineRule="atLeast"/>
        <w:contextualSpacing/>
        <w:jc w:val="right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Calibri"/>
          <w:sz w:val="16"/>
          <w:szCs w:val="16"/>
          <w:lang w:eastAsia="pl-PL"/>
        </w:rPr>
        <w:t>(należy podać nazwę jednostki Uniwersytetu)</w:t>
      </w:r>
    </w:p>
    <w:p w:rsidR="00F57A0A" w:rsidRPr="00936F04" w:rsidRDefault="00F57A0A" w:rsidP="005366F0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Oświadczam, że:</w:t>
      </w:r>
    </w:p>
    <w:p w:rsidR="00F57A0A" w:rsidRPr="00936F04" w:rsidRDefault="00F57A0A" w:rsidP="005366F0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posiadam opublikowany dorobek naukowy z okresu ostatnich 5 lat. </w:t>
      </w:r>
      <w:r w:rsidR="00696958" w:rsidRPr="00936F04">
        <w:rPr>
          <w:rFonts w:ascii="Calibri" w:eastAsia="Times New Roman" w:hAnsi="Calibri" w:cs="Times New Roman"/>
          <w:sz w:val="24"/>
          <w:szCs w:val="24"/>
          <w:lang w:eastAsia="pl-PL"/>
        </w:rPr>
        <w:t>Mój dorobek naukowy za lata 2016-2020</w:t>
      </w: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obejmuje ....................... publikacji o łącznej wartości IF = ....................... oraz punktacji </w:t>
      </w:r>
      <w:proofErr w:type="spellStart"/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MNiSW</w:t>
      </w:r>
      <w:proofErr w:type="spellEnd"/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= .......................; w tym odpowiednio ....................... publikacji jako pierwszy autor o łącznej wartości IF = ....................... oraz punktacji </w:t>
      </w:r>
      <w:proofErr w:type="spellStart"/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MNiSW</w:t>
      </w:r>
      <w:proofErr w:type="spellEnd"/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= ....................... oraz ....................... publikacji jako autor senior o łącznej wartości IF = ....................... oraz punktacji </w:t>
      </w:r>
      <w:proofErr w:type="spellStart"/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MNiSW</w:t>
      </w:r>
      <w:proofErr w:type="spellEnd"/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= ....................... </w:t>
      </w:r>
    </w:p>
    <w:p w:rsidR="00F57A0A" w:rsidRPr="00936F04" w:rsidRDefault="005366F0" w:rsidP="005366F0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b/>
          <w:sz w:val="20"/>
          <w:szCs w:val="20"/>
          <w:lang w:eastAsia="pl-PL"/>
        </w:rPr>
        <w:t>(</w:t>
      </w:r>
      <w:r w:rsidR="00F57A0A" w:rsidRPr="00936F04">
        <w:rPr>
          <w:rFonts w:ascii="Calibri" w:eastAsia="Times New Roman" w:hAnsi="Calibri" w:cs="Times New Roman"/>
          <w:b/>
          <w:sz w:val="20"/>
          <w:szCs w:val="20"/>
          <w:lang w:eastAsia="pl-PL"/>
        </w:rPr>
        <w:t>w załączeniu potwierdzenie uzys</w:t>
      </w:r>
      <w:r w:rsidR="00C06FE7" w:rsidRPr="00936F04">
        <w:rPr>
          <w:rFonts w:ascii="Calibri" w:eastAsia="Times New Roman" w:hAnsi="Calibri" w:cs="Times New Roman"/>
          <w:b/>
          <w:sz w:val="20"/>
          <w:szCs w:val="20"/>
          <w:lang w:eastAsia="pl-PL"/>
        </w:rPr>
        <w:t>kanej punktacji w formie wydruku</w:t>
      </w:r>
      <w:r w:rsidR="00F57A0A" w:rsidRPr="00936F04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z bibliografii Biblioteki UMP</w:t>
      </w:r>
      <w:r w:rsidRPr="00936F04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- </w:t>
      </w:r>
      <w:r w:rsidR="00543EE5" w:rsidRPr="00936F04">
        <w:rPr>
          <w:rFonts w:ascii="Calibri" w:eastAsia="Times New Roman" w:hAnsi="Calibri" w:cs="Times New Roman"/>
          <w:b/>
          <w:sz w:val="20"/>
          <w:szCs w:val="20"/>
          <w:lang w:eastAsia="pl-PL"/>
        </w:rPr>
        <w:t>tylko tabela</w:t>
      </w:r>
      <w:r w:rsidR="0015109B" w:rsidRPr="00936F04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dotycząca statystyki i analizy</w:t>
      </w:r>
      <w:r w:rsidR="00543EE5" w:rsidRPr="00936F04">
        <w:rPr>
          <w:rFonts w:ascii="Calibri" w:eastAsia="Times New Roman" w:hAnsi="Calibri" w:cs="Times New Roman"/>
          <w:b/>
          <w:sz w:val="20"/>
          <w:szCs w:val="20"/>
          <w:lang w:eastAsia="pl-PL"/>
        </w:rPr>
        <w:t>)</w:t>
      </w:r>
      <w:r w:rsidRPr="00936F04">
        <w:rPr>
          <w:rFonts w:ascii="Calibri" w:eastAsia="Times New Roman" w:hAnsi="Calibri" w:cs="Times New Roman"/>
          <w:b/>
          <w:sz w:val="20"/>
          <w:szCs w:val="20"/>
          <w:lang w:eastAsia="pl-PL"/>
        </w:rPr>
        <w:t>,</w:t>
      </w:r>
    </w:p>
    <w:p w:rsidR="00696958" w:rsidRPr="00936F04" w:rsidRDefault="00F21C8A" w:rsidP="005366F0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legitymuję się pozytywną oceną</w:t>
      </w:r>
      <w:r w:rsidR="00F57A0A" w:rsidRPr="00936F0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okresową</w:t>
      </w: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/ocenami okresowymi</w:t>
      </w:r>
      <w:r w:rsidR="00F57A0A" w:rsidRPr="00936F0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nauczyciela akademickiego w zakresie działalności naukowej, dydaktycznej i organizacyjnej  </w:t>
      </w: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dokonanej/dokonanymi w latach </w:t>
      </w:r>
      <w:r w:rsidR="00696958" w:rsidRPr="00936F04">
        <w:rPr>
          <w:rFonts w:ascii="Calibri" w:eastAsia="Times New Roman" w:hAnsi="Calibri" w:cs="Times New Roman"/>
          <w:sz w:val="24"/>
          <w:szCs w:val="24"/>
          <w:lang w:eastAsia="pl-PL"/>
        </w:rPr>
        <w:t>2014</w:t>
      </w: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-2019 </w:t>
      </w:r>
      <w:r w:rsidR="00696958" w:rsidRPr="00936F0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</w:t>
      </w:r>
    </w:p>
    <w:p w:rsidR="00F57A0A" w:rsidRPr="00936F04" w:rsidRDefault="005366F0" w:rsidP="005366F0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b/>
          <w:sz w:val="20"/>
          <w:szCs w:val="20"/>
          <w:lang w:eastAsia="pl-PL"/>
        </w:rPr>
        <w:t>(</w:t>
      </w:r>
      <w:r w:rsidR="00F57A0A" w:rsidRPr="00936F04">
        <w:rPr>
          <w:rFonts w:ascii="Calibri" w:eastAsia="Times New Roman" w:hAnsi="Calibri" w:cs="Times New Roman"/>
          <w:b/>
          <w:sz w:val="20"/>
          <w:szCs w:val="20"/>
          <w:lang w:eastAsia="pl-PL"/>
        </w:rPr>
        <w:t>w załączeniu potwierdzenie Działu Spraw Pracowniczych UMP z rozbiciem na poszczególne elementy oceny</w:t>
      </w:r>
      <w:r w:rsidRPr="00936F04">
        <w:rPr>
          <w:rFonts w:ascii="Calibri" w:eastAsia="Times New Roman" w:hAnsi="Calibri" w:cs="Times New Roman"/>
          <w:b/>
          <w:sz w:val="20"/>
          <w:szCs w:val="20"/>
          <w:lang w:eastAsia="pl-PL"/>
        </w:rPr>
        <w:t>),</w:t>
      </w:r>
    </w:p>
    <w:p w:rsidR="005366F0" w:rsidRPr="00936F04" w:rsidRDefault="005366F0" w:rsidP="005366F0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moje zatrudnienie na Uniwersytecie pozwala na sprawowanie opieki promotorskiej nad ww. doktorantem przez cały okres trwania kształcenia w szkole doktorskiej,</w:t>
      </w:r>
    </w:p>
    <w:p w:rsidR="00F57A0A" w:rsidRPr="00936F04" w:rsidRDefault="00F57A0A" w:rsidP="005366F0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Calibri"/>
          <w:sz w:val="24"/>
          <w:szCs w:val="24"/>
          <w:lang w:eastAsia="pl-PL"/>
        </w:rPr>
        <w:t>uwzględniając ww. kandydaturę, liczba doktorantów (realizujących studia doktoranckie i szkołę doktorsk</w:t>
      </w:r>
      <w:r w:rsidR="00696958" w:rsidRPr="00936F04">
        <w:rPr>
          <w:rFonts w:ascii="Calibri" w:eastAsia="Times New Roman" w:hAnsi="Calibri" w:cs="Calibri"/>
          <w:sz w:val="24"/>
          <w:szCs w:val="24"/>
          <w:lang w:eastAsia="pl-PL"/>
        </w:rPr>
        <w:t>ą) na dzień 01 października 2020</w:t>
      </w:r>
      <w:r w:rsidRPr="00936F04">
        <w:rPr>
          <w:rFonts w:ascii="Calibri" w:eastAsia="Times New Roman" w:hAnsi="Calibri" w:cs="Calibri"/>
          <w:sz w:val="24"/>
          <w:szCs w:val="24"/>
          <w:lang w:eastAsia="pl-PL"/>
        </w:rPr>
        <w:t xml:space="preserve">r. będących pod moją opieką naukową nie przekracza 3 osób. </w:t>
      </w: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:rsidR="00D57655" w:rsidRPr="00A472F8" w:rsidRDefault="00F57A0A" w:rsidP="00A472F8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  <w:t>(podpis i pieczęć oświadczającego)</w:t>
      </w:r>
      <w:r w:rsidR="00A472F8" w:rsidRPr="00936F04">
        <w:t xml:space="preserve"> </w:t>
      </w:r>
    </w:p>
    <w:p w:rsidR="00E73154" w:rsidRPr="00936F04" w:rsidRDefault="00E73154" w:rsidP="00E73154">
      <w:pPr>
        <w:pStyle w:val="Akapitzlist"/>
        <w:spacing w:after="0" w:line="360" w:lineRule="auto"/>
      </w:pPr>
    </w:p>
    <w:sectPr w:rsidR="00E73154" w:rsidRPr="00936F04" w:rsidSect="00C06FE7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3486" w:rsidRDefault="00AF3486">
      <w:pPr>
        <w:spacing w:after="0" w:line="240" w:lineRule="auto"/>
      </w:pPr>
      <w:r>
        <w:separator/>
      </w:r>
    </w:p>
  </w:endnote>
  <w:endnote w:type="continuationSeparator" w:id="0">
    <w:p w:rsidR="00AF3486" w:rsidRDefault="00AF34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5BB6" w:rsidRDefault="00C75BB6" w:rsidP="00C06FE7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C75BB6" w:rsidRDefault="00C75BB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5BB6" w:rsidRPr="00852377" w:rsidRDefault="00C75BB6" w:rsidP="00C06FE7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 w:rsidRPr="00852377">
      <w:rPr>
        <w:rStyle w:val="Numerstrony"/>
        <w:rFonts w:ascii="Calibri" w:hAnsi="Calibri"/>
        <w:sz w:val="20"/>
        <w:szCs w:val="20"/>
      </w:rPr>
      <w:fldChar w:fldCharType="begin"/>
    </w:r>
    <w:r w:rsidRPr="00852377">
      <w:rPr>
        <w:rStyle w:val="Numerstrony"/>
        <w:rFonts w:ascii="Calibri" w:hAnsi="Calibri"/>
        <w:sz w:val="20"/>
        <w:szCs w:val="20"/>
      </w:rPr>
      <w:instrText xml:space="preserve">PAGE  </w:instrText>
    </w:r>
    <w:r w:rsidRPr="00852377">
      <w:rPr>
        <w:rStyle w:val="Numerstrony"/>
        <w:rFonts w:ascii="Calibri" w:hAnsi="Calibri"/>
        <w:sz w:val="20"/>
        <w:szCs w:val="20"/>
      </w:rPr>
      <w:fldChar w:fldCharType="separate"/>
    </w:r>
    <w:r w:rsidR="00A472F8">
      <w:rPr>
        <w:rStyle w:val="Numerstrony"/>
        <w:rFonts w:ascii="Calibri" w:hAnsi="Calibri"/>
        <w:noProof/>
        <w:sz w:val="20"/>
        <w:szCs w:val="20"/>
      </w:rPr>
      <w:t>1</w:t>
    </w:r>
    <w:r w:rsidRPr="00852377">
      <w:rPr>
        <w:rStyle w:val="Numerstrony"/>
        <w:rFonts w:ascii="Calibri" w:hAnsi="Calibri"/>
        <w:sz w:val="20"/>
        <w:szCs w:val="20"/>
      </w:rPr>
      <w:fldChar w:fldCharType="end"/>
    </w:r>
  </w:p>
  <w:p w:rsidR="00C75BB6" w:rsidRPr="00852377" w:rsidRDefault="00C75BB6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3486" w:rsidRDefault="00AF3486">
      <w:pPr>
        <w:spacing w:after="0" w:line="240" w:lineRule="auto"/>
      </w:pPr>
      <w:r>
        <w:separator/>
      </w:r>
    </w:p>
  </w:footnote>
  <w:footnote w:type="continuationSeparator" w:id="0">
    <w:p w:rsidR="00AF3486" w:rsidRDefault="00AF34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0F61A8"/>
    <w:multiLevelType w:val="hybridMultilevel"/>
    <w:tmpl w:val="8CD44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074748"/>
    <w:multiLevelType w:val="hybridMultilevel"/>
    <w:tmpl w:val="B39AB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AC47EF2"/>
    <w:multiLevelType w:val="hybridMultilevel"/>
    <w:tmpl w:val="CDF241D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B053BB0"/>
    <w:multiLevelType w:val="hybridMultilevel"/>
    <w:tmpl w:val="204A15A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8"/>
  </w:num>
  <w:num w:numId="4">
    <w:abstractNumId w:val="6"/>
  </w:num>
  <w:num w:numId="5">
    <w:abstractNumId w:val="0"/>
  </w:num>
  <w:num w:numId="6">
    <w:abstractNumId w:val="11"/>
  </w:num>
  <w:num w:numId="7">
    <w:abstractNumId w:val="15"/>
  </w:num>
  <w:num w:numId="8">
    <w:abstractNumId w:val="19"/>
  </w:num>
  <w:num w:numId="9">
    <w:abstractNumId w:val="17"/>
  </w:num>
  <w:num w:numId="10">
    <w:abstractNumId w:val="10"/>
  </w:num>
  <w:num w:numId="11">
    <w:abstractNumId w:val="4"/>
  </w:num>
  <w:num w:numId="12">
    <w:abstractNumId w:val="16"/>
  </w:num>
  <w:num w:numId="13">
    <w:abstractNumId w:val="2"/>
  </w:num>
  <w:num w:numId="14">
    <w:abstractNumId w:val="7"/>
  </w:num>
  <w:num w:numId="15">
    <w:abstractNumId w:val="8"/>
  </w:num>
  <w:num w:numId="16">
    <w:abstractNumId w:val="12"/>
  </w:num>
  <w:num w:numId="17">
    <w:abstractNumId w:val="14"/>
  </w:num>
  <w:num w:numId="18">
    <w:abstractNumId w:val="5"/>
  </w:num>
  <w:num w:numId="19">
    <w:abstractNumId w:val="22"/>
  </w:num>
  <w:num w:numId="20">
    <w:abstractNumId w:val="21"/>
  </w:num>
  <w:num w:numId="21">
    <w:abstractNumId w:val="9"/>
  </w:num>
  <w:num w:numId="22">
    <w:abstractNumId w:val="20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NLcwtzQ0NDexNDdV0lEKTi0uzszPAykwrAUAiAG/wywAAAA="/>
  </w:docVars>
  <w:rsids>
    <w:rsidRoot w:val="00F57A0A"/>
    <w:rsid w:val="00081DE7"/>
    <w:rsid w:val="000C1524"/>
    <w:rsid w:val="000C6079"/>
    <w:rsid w:val="000D65C6"/>
    <w:rsid w:val="000D6F02"/>
    <w:rsid w:val="000E166C"/>
    <w:rsid w:val="000E707E"/>
    <w:rsid w:val="00103A6F"/>
    <w:rsid w:val="00106730"/>
    <w:rsid w:val="0015109B"/>
    <w:rsid w:val="001769BB"/>
    <w:rsid w:val="001A7B07"/>
    <w:rsid w:val="001B6A94"/>
    <w:rsid w:val="001D367A"/>
    <w:rsid w:val="00210D75"/>
    <w:rsid w:val="00215D4C"/>
    <w:rsid w:val="00253ED5"/>
    <w:rsid w:val="0028280E"/>
    <w:rsid w:val="002B65E0"/>
    <w:rsid w:val="003032C4"/>
    <w:rsid w:val="00305894"/>
    <w:rsid w:val="0033360C"/>
    <w:rsid w:val="00340706"/>
    <w:rsid w:val="003A55BD"/>
    <w:rsid w:val="0044293A"/>
    <w:rsid w:val="0044420F"/>
    <w:rsid w:val="0046792D"/>
    <w:rsid w:val="0048194C"/>
    <w:rsid w:val="004D31FF"/>
    <w:rsid w:val="004D61D8"/>
    <w:rsid w:val="0050019F"/>
    <w:rsid w:val="00504A14"/>
    <w:rsid w:val="00510BD7"/>
    <w:rsid w:val="005366F0"/>
    <w:rsid w:val="00543EE5"/>
    <w:rsid w:val="0058474F"/>
    <w:rsid w:val="005A0D57"/>
    <w:rsid w:val="005A74C3"/>
    <w:rsid w:val="005C588B"/>
    <w:rsid w:val="005C7B9D"/>
    <w:rsid w:val="0062082B"/>
    <w:rsid w:val="00627A40"/>
    <w:rsid w:val="00631895"/>
    <w:rsid w:val="00635B24"/>
    <w:rsid w:val="006633B4"/>
    <w:rsid w:val="00665D0E"/>
    <w:rsid w:val="006759AB"/>
    <w:rsid w:val="00696958"/>
    <w:rsid w:val="006D6BE5"/>
    <w:rsid w:val="00707122"/>
    <w:rsid w:val="007301D0"/>
    <w:rsid w:val="00745EFA"/>
    <w:rsid w:val="007E3C68"/>
    <w:rsid w:val="00847782"/>
    <w:rsid w:val="00871877"/>
    <w:rsid w:val="0087383E"/>
    <w:rsid w:val="008931E4"/>
    <w:rsid w:val="00893E67"/>
    <w:rsid w:val="008A4550"/>
    <w:rsid w:val="008C012B"/>
    <w:rsid w:val="008C1B69"/>
    <w:rsid w:val="0091115E"/>
    <w:rsid w:val="00936F04"/>
    <w:rsid w:val="00980284"/>
    <w:rsid w:val="009C0117"/>
    <w:rsid w:val="009E05C1"/>
    <w:rsid w:val="009F2037"/>
    <w:rsid w:val="00A1233F"/>
    <w:rsid w:val="00A22E80"/>
    <w:rsid w:val="00A425B4"/>
    <w:rsid w:val="00A472F8"/>
    <w:rsid w:val="00A66D7A"/>
    <w:rsid w:val="00AA59E4"/>
    <w:rsid w:val="00AB151E"/>
    <w:rsid w:val="00AD7303"/>
    <w:rsid w:val="00AE22E9"/>
    <w:rsid w:val="00AF3486"/>
    <w:rsid w:val="00B473A7"/>
    <w:rsid w:val="00B575D1"/>
    <w:rsid w:val="00BC6BDA"/>
    <w:rsid w:val="00BC7DEF"/>
    <w:rsid w:val="00BD33F8"/>
    <w:rsid w:val="00C06FE7"/>
    <w:rsid w:val="00C12B09"/>
    <w:rsid w:val="00C13C35"/>
    <w:rsid w:val="00C15EAD"/>
    <w:rsid w:val="00C75BB6"/>
    <w:rsid w:val="00CA2D23"/>
    <w:rsid w:val="00CB47B3"/>
    <w:rsid w:val="00D03016"/>
    <w:rsid w:val="00D061CC"/>
    <w:rsid w:val="00D21B94"/>
    <w:rsid w:val="00D31A9E"/>
    <w:rsid w:val="00D477D9"/>
    <w:rsid w:val="00D57655"/>
    <w:rsid w:val="00DD402C"/>
    <w:rsid w:val="00DE55EB"/>
    <w:rsid w:val="00DF64AC"/>
    <w:rsid w:val="00E20907"/>
    <w:rsid w:val="00E20F33"/>
    <w:rsid w:val="00E50C8E"/>
    <w:rsid w:val="00E73154"/>
    <w:rsid w:val="00E75EF6"/>
    <w:rsid w:val="00EC738F"/>
    <w:rsid w:val="00ED21BE"/>
    <w:rsid w:val="00EF4DD8"/>
    <w:rsid w:val="00F06F52"/>
    <w:rsid w:val="00F21C8A"/>
    <w:rsid w:val="00F27F74"/>
    <w:rsid w:val="00F57A0A"/>
    <w:rsid w:val="00F9405A"/>
    <w:rsid w:val="00FB2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2851C73-512C-4163-B0B1-2038B8580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0019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F57A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F57A0A"/>
  </w:style>
  <w:style w:type="character" w:styleId="Numerstrony">
    <w:name w:val="page number"/>
    <w:basedOn w:val="Domylnaczcionkaakapitu"/>
    <w:rsid w:val="00F57A0A"/>
  </w:style>
  <w:style w:type="paragraph" w:styleId="Akapitzlist">
    <w:name w:val="List Paragraph"/>
    <w:basedOn w:val="Normalny"/>
    <w:uiPriority w:val="34"/>
    <w:qFormat/>
    <w:rsid w:val="00E7315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21C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1C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0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</cp:lastModifiedBy>
  <cp:revision>7</cp:revision>
  <cp:lastPrinted>2020-02-13T11:27:00Z</cp:lastPrinted>
  <dcterms:created xsi:type="dcterms:W3CDTF">2020-02-25T12:03:00Z</dcterms:created>
  <dcterms:modified xsi:type="dcterms:W3CDTF">2020-03-04T11:57:00Z</dcterms:modified>
</cp:coreProperties>
</file>